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AE0637" w14:textId="4C6F5A41" w:rsidR="00273D2B" w:rsidRPr="00273D2B" w:rsidRDefault="00273D2B" w:rsidP="00710941">
      <w:pPr>
        <w:rPr>
          <w:b/>
          <w:bCs/>
          <w:sz w:val="24"/>
          <w:szCs w:val="24"/>
        </w:rPr>
      </w:pPr>
      <w:r w:rsidRPr="00273D2B">
        <w:rPr>
          <w:b/>
          <w:bCs/>
          <w:sz w:val="24"/>
          <w:szCs w:val="24"/>
        </w:rPr>
        <w:t>Task 2: Prime Number Generator and Checker</w:t>
      </w:r>
    </w:p>
    <w:p w14:paraId="607B7905" w14:textId="13DBD73B" w:rsidR="00273D2B" w:rsidRPr="00273D2B" w:rsidRDefault="00273D2B" w:rsidP="00710941">
      <w:pPr>
        <w:rPr>
          <w:b/>
          <w:bCs/>
          <w:sz w:val="24"/>
          <w:szCs w:val="24"/>
        </w:rPr>
      </w:pPr>
      <w:r w:rsidRPr="00273D2B">
        <w:rPr>
          <w:b/>
          <w:bCs/>
          <w:sz w:val="24"/>
          <w:szCs w:val="24"/>
        </w:rPr>
        <w:t>C++ program</w:t>
      </w:r>
    </w:p>
    <w:p w14:paraId="733A48CA" w14:textId="5B55D256" w:rsidR="00273D2B" w:rsidRDefault="00273D2B" w:rsidP="00710941"/>
    <w:p w14:paraId="203CAEA2" w14:textId="7BDE9D1D" w:rsidR="00710941" w:rsidRDefault="00710941" w:rsidP="00710941">
      <w:r>
        <w:t>#include&lt;iostream&gt;</w:t>
      </w:r>
    </w:p>
    <w:p w14:paraId="5304424F" w14:textId="77777777" w:rsidR="00710941" w:rsidRDefault="00710941" w:rsidP="00710941">
      <w:r>
        <w:t>using namespace std;</w:t>
      </w:r>
    </w:p>
    <w:p w14:paraId="6570B926" w14:textId="77777777" w:rsidR="00710941" w:rsidRDefault="00710941" w:rsidP="00710941">
      <w:r>
        <w:t>int main(){</w:t>
      </w:r>
    </w:p>
    <w:p w14:paraId="307BC896" w14:textId="77777777" w:rsidR="00710941" w:rsidRDefault="00710941" w:rsidP="00710941">
      <w:r>
        <w:t>int num,count=0,i;</w:t>
      </w:r>
    </w:p>
    <w:p w14:paraId="17CAFDE8" w14:textId="77777777" w:rsidR="00710941" w:rsidRDefault="00710941" w:rsidP="00710941">
      <w:r>
        <w:t>cout&lt;&lt;"Check whether a number is prime or not\n";</w:t>
      </w:r>
    </w:p>
    <w:p w14:paraId="617B77D5" w14:textId="77777777" w:rsidR="00710941" w:rsidRDefault="00710941" w:rsidP="00710941">
      <w:r>
        <w:t>cout&lt;&lt;"Enter a range\n";</w:t>
      </w:r>
    </w:p>
    <w:p w14:paraId="58B11C51" w14:textId="77777777" w:rsidR="00710941" w:rsidRDefault="00710941" w:rsidP="00710941">
      <w:r>
        <w:t>cin&gt;&gt;num;</w:t>
      </w:r>
    </w:p>
    <w:p w14:paraId="1D982585" w14:textId="77777777" w:rsidR="00710941" w:rsidRDefault="00710941" w:rsidP="00710941">
      <w:r>
        <w:t>for(</w:t>
      </w:r>
      <w:proofErr w:type="spellStart"/>
      <w:r>
        <w:t>i</w:t>
      </w:r>
      <w:proofErr w:type="spellEnd"/>
      <w:r>
        <w:t>=2;i&lt;=</w:t>
      </w:r>
      <w:proofErr w:type="spellStart"/>
      <w:r>
        <w:t>num;i</w:t>
      </w:r>
      <w:proofErr w:type="spellEnd"/>
      <w:r>
        <w:t>++){</w:t>
      </w:r>
    </w:p>
    <w:p w14:paraId="7CBF78BA" w14:textId="6C35D603" w:rsidR="00710941" w:rsidRDefault="00710941" w:rsidP="00710941">
      <w:r>
        <w:t xml:space="preserve"> if(num%i==</w:t>
      </w:r>
      <w:proofErr w:type="gramStart"/>
      <w:r>
        <w:t>0){</w:t>
      </w:r>
      <w:proofErr w:type="gramEnd"/>
    </w:p>
    <w:p w14:paraId="58877FDD" w14:textId="77777777" w:rsidR="00710941" w:rsidRDefault="00710941" w:rsidP="00710941">
      <w:r>
        <w:t xml:space="preserve"> count=count+1; </w:t>
      </w:r>
    </w:p>
    <w:p w14:paraId="61412AB5" w14:textId="77777777" w:rsidR="00710941" w:rsidRDefault="00710941" w:rsidP="00710941">
      <w:r>
        <w:t>if (count==1)</w:t>
      </w:r>
    </w:p>
    <w:p w14:paraId="1C105166" w14:textId="77777777" w:rsidR="00710941" w:rsidRDefault="00710941" w:rsidP="00710941">
      <w:r>
        <w:t xml:space="preserve">    cout&lt;&lt;"Number is prime\n";</w:t>
      </w:r>
    </w:p>
    <w:p w14:paraId="390F8242" w14:textId="77777777" w:rsidR="00710941" w:rsidRDefault="00710941" w:rsidP="00710941">
      <w:r>
        <w:t>else</w:t>
      </w:r>
    </w:p>
    <w:p w14:paraId="2304ED67" w14:textId="77777777" w:rsidR="00710941" w:rsidRDefault="00710941" w:rsidP="00710941">
      <w:r>
        <w:t>cout&lt;&lt;"Not prime\n";</w:t>
      </w:r>
    </w:p>
    <w:p w14:paraId="1FB55121" w14:textId="77777777" w:rsidR="00710941" w:rsidRDefault="00710941" w:rsidP="00710941">
      <w:r>
        <w:t>}</w:t>
      </w:r>
    </w:p>
    <w:p w14:paraId="29B4CE80" w14:textId="4B83F0AF" w:rsidR="00710941" w:rsidRDefault="00710941" w:rsidP="00710941">
      <w:r>
        <w:t>cout&lt;&lt;"Done";</w:t>
      </w:r>
    </w:p>
    <w:p w14:paraId="1862C70A" w14:textId="77777777" w:rsidR="00710941" w:rsidRDefault="00710941" w:rsidP="00710941">
      <w:r>
        <w:t>}</w:t>
      </w:r>
    </w:p>
    <w:p w14:paraId="207A8980" w14:textId="77777777" w:rsidR="00710941" w:rsidRDefault="00710941" w:rsidP="00710941">
      <w:r>
        <w:t>return 0;</w:t>
      </w:r>
    </w:p>
    <w:p w14:paraId="17F9B630" w14:textId="77777777" w:rsidR="00710941" w:rsidRDefault="00710941" w:rsidP="00710941"/>
    <w:p w14:paraId="0B7E709D" w14:textId="61CF1C3D" w:rsidR="00445426" w:rsidRDefault="00710941" w:rsidP="00710941">
      <w:r>
        <w:t>}</w:t>
      </w:r>
    </w:p>
    <w:p w14:paraId="6D531A54" w14:textId="77777777" w:rsidR="00710941" w:rsidRPr="00710941" w:rsidRDefault="00710941" w:rsidP="00710941"/>
    <w:p w14:paraId="52101BDE" w14:textId="77777777" w:rsidR="00710941" w:rsidRPr="00710941" w:rsidRDefault="00710941" w:rsidP="00710941"/>
    <w:p w14:paraId="4E21A0F7" w14:textId="77777777" w:rsidR="00710941" w:rsidRDefault="00710941" w:rsidP="00710941"/>
    <w:p w14:paraId="6F7D713C" w14:textId="6C449CC4" w:rsidR="00710941" w:rsidRPr="00710941" w:rsidRDefault="00710941" w:rsidP="00273D2B">
      <w:pPr>
        <w:tabs>
          <w:tab w:val="left" w:pos="1077"/>
        </w:tabs>
      </w:pPr>
      <w:r>
        <w:tab/>
      </w:r>
    </w:p>
    <w:sectPr w:rsidR="00710941" w:rsidRPr="007109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xMjA2NjQ2NDUxNzFT0lEKTi0uzszPAykwqgUA6JWxOCwAAAA="/>
  </w:docVars>
  <w:rsids>
    <w:rsidRoot w:val="00710941"/>
    <w:rsid w:val="001B45EA"/>
    <w:rsid w:val="00273D2B"/>
    <w:rsid w:val="00445426"/>
    <w:rsid w:val="00710941"/>
    <w:rsid w:val="009B4B29"/>
    <w:rsid w:val="00F61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8E642"/>
  <w15:chartTrackingRefBased/>
  <w15:docId w15:val="{81B56747-353D-45BE-A319-9AFB4CD2D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5</Words>
  <Characters>31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war</dc:creator>
  <cp:keywords/>
  <dc:description/>
  <cp:lastModifiedBy>Khawar MAHMOOD</cp:lastModifiedBy>
  <cp:revision>3</cp:revision>
  <dcterms:created xsi:type="dcterms:W3CDTF">2023-11-02T18:12:00Z</dcterms:created>
  <dcterms:modified xsi:type="dcterms:W3CDTF">2023-11-02T18:14:00Z</dcterms:modified>
</cp:coreProperties>
</file>